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1146" w:rsidRDefault="00B9114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:rsidR="00B91146" w:rsidRDefault="00877DF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>نموذج وصف المقرر</w:t>
      </w:r>
    </w:p>
    <w:p w:rsidR="00B91146" w:rsidRDefault="00B91146">
      <w:pPr>
        <w:jc w:val="center"/>
        <w:rPr>
          <w:b/>
          <w:sz w:val="24"/>
          <w:szCs w:val="24"/>
        </w:rPr>
      </w:pPr>
    </w:p>
    <w:p w:rsidR="00B91146" w:rsidRDefault="00877DFE">
      <w:pPr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>وصف المقرر</w:t>
      </w:r>
    </w:p>
    <w:p w:rsidR="00855B58" w:rsidRPr="00855B58" w:rsidRDefault="00877DFE" w:rsidP="00855B58">
      <w:pPr>
        <w:rPr>
          <w:b/>
          <w:sz w:val="24"/>
          <w:szCs w:val="24"/>
          <w:rtl/>
        </w:rPr>
      </w:pPr>
      <w:r>
        <w:rPr>
          <w:b/>
          <w:sz w:val="24"/>
          <w:szCs w:val="24"/>
          <w:rtl/>
        </w:rPr>
        <w:t xml:space="preserve">اسم المادة :ـ      </w:t>
      </w:r>
      <w:r w:rsidR="00855B58" w:rsidRPr="00855B58">
        <w:rPr>
          <w:b/>
          <w:sz w:val="24"/>
          <w:szCs w:val="24"/>
          <w:rtl/>
        </w:rPr>
        <w:t>الكورس الاول / الرواية الأنكليزية من1740- 1870</w:t>
      </w:r>
    </w:p>
    <w:p w:rsidR="00B91146" w:rsidRDefault="00877DFE" w:rsidP="00855B58">
      <w:pPr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 xml:space="preserve">اسم التدريسي :ـ </w:t>
      </w:r>
      <w:r w:rsidR="00855B58">
        <w:rPr>
          <w:rFonts w:hint="cs"/>
          <w:b/>
          <w:sz w:val="24"/>
          <w:szCs w:val="24"/>
          <w:rtl/>
        </w:rPr>
        <w:t xml:space="preserve">  </w:t>
      </w:r>
      <w:r w:rsidR="00855B58" w:rsidRPr="00855B58">
        <w:rPr>
          <w:b/>
          <w:sz w:val="24"/>
          <w:szCs w:val="24"/>
          <w:rtl/>
        </w:rPr>
        <w:t xml:space="preserve">أ.م.د. أزهار نوري فجر                                     </w:t>
      </w:r>
    </w:p>
    <w:p w:rsidR="00B91146" w:rsidRDefault="00877DFE" w:rsidP="00855B58">
      <w:pPr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 xml:space="preserve">المرحلة :ـ </w:t>
      </w:r>
      <w:r w:rsidR="00855B58">
        <w:rPr>
          <w:rFonts w:hint="cs"/>
          <w:b/>
          <w:sz w:val="24"/>
          <w:szCs w:val="24"/>
          <w:rtl/>
        </w:rPr>
        <w:t xml:space="preserve">     ماجستير ادب انكليزي</w:t>
      </w:r>
    </w:p>
    <w:tbl>
      <w:tblPr>
        <w:tblStyle w:val="a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60"/>
        <w:gridCol w:w="4468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يوفر وصف المقرر هذا ايجازا مقتضيا لاهم خصائص المقرر ومخرجات المقرر ومخرجات التعلم المتوقعة من الطالب تحقيقها مبرهنا عما اذا كان قد حقق الاستفادة من فرص التعلم المتاحة . ولابد من الربط بينها وبين وصف البرنامج ؛</w:t>
            </w:r>
          </w:p>
        </w:tc>
      </w:tr>
      <w:tr w:rsidR="00B91146" w:rsidTr="00173507">
        <w:trPr>
          <w:trHeight w:val="614"/>
        </w:trPr>
        <w:tc>
          <w:tcPr>
            <w:tcW w:w="8528" w:type="dxa"/>
            <w:gridSpan w:val="2"/>
          </w:tcPr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المؤسسة التعليمية </w:t>
            </w:r>
          </w:p>
          <w:p w:rsidR="00173507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173507" w:rsidRPr="00173507" w:rsidRDefault="00173507" w:rsidP="00173507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173507">
              <w:rPr>
                <w:rFonts w:hint="cs"/>
                <w:sz w:val="24"/>
                <w:szCs w:val="24"/>
                <w:rtl/>
              </w:rPr>
              <w:t>الترب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للعلوم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انسانية</w:t>
            </w:r>
            <w:r w:rsidRPr="00173507">
              <w:rPr>
                <w:sz w:val="24"/>
                <w:szCs w:val="24"/>
                <w:rtl/>
              </w:rPr>
              <w:t xml:space="preserve">/ </w:t>
            </w:r>
            <w:r w:rsidRPr="00173507">
              <w:rPr>
                <w:rFonts w:hint="cs"/>
                <w:sz w:val="24"/>
                <w:szCs w:val="24"/>
                <w:rtl/>
              </w:rPr>
              <w:t>اب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رشد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القسم العلمي </w:t>
            </w:r>
          </w:p>
        </w:tc>
        <w:tc>
          <w:tcPr>
            <w:tcW w:w="4468" w:type="dxa"/>
          </w:tcPr>
          <w:p w:rsidR="00173507" w:rsidRPr="00173507" w:rsidRDefault="00173507" w:rsidP="00173507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173507">
              <w:rPr>
                <w:rFonts w:hint="cs"/>
                <w:sz w:val="24"/>
                <w:szCs w:val="24"/>
                <w:rtl/>
              </w:rPr>
              <w:t>قسم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لغ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أنكليزية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سم / رمز المقرر</w:t>
            </w:r>
          </w:p>
        </w:tc>
        <w:tc>
          <w:tcPr>
            <w:tcW w:w="4468" w:type="dxa"/>
          </w:tcPr>
          <w:p w:rsidR="00173507" w:rsidRPr="00173507" w:rsidRDefault="00173507" w:rsidP="00396E6A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173507">
              <w:rPr>
                <w:rFonts w:hint="cs"/>
                <w:sz w:val="24"/>
                <w:szCs w:val="24"/>
                <w:rtl/>
              </w:rPr>
              <w:t>الروا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أنكليزية</w:t>
            </w:r>
            <w:r w:rsidR="00396E6A">
              <w:rPr>
                <w:rFonts w:hint="cs"/>
                <w:sz w:val="24"/>
                <w:szCs w:val="24"/>
                <w:rtl/>
              </w:rPr>
              <w:t xml:space="preserve"> م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="00396E6A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173507">
              <w:rPr>
                <w:sz w:val="24"/>
                <w:szCs w:val="24"/>
                <w:rtl/>
              </w:rPr>
              <w:t>1740</w:t>
            </w:r>
            <w:r w:rsidR="00396E6A">
              <w:rPr>
                <w:rFonts w:hint="cs"/>
                <w:sz w:val="24"/>
                <w:szCs w:val="24"/>
                <w:rtl/>
              </w:rPr>
              <w:t xml:space="preserve">  </w:t>
            </w:r>
            <w:r w:rsidRPr="00173507">
              <w:rPr>
                <w:sz w:val="24"/>
                <w:szCs w:val="24"/>
                <w:rtl/>
              </w:rPr>
              <w:t>- 1870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شكال الحضور المتاحة</w:t>
            </w:r>
          </w:p>
        </w:tc>
        <w:tc>
          <w:tcPr>
            <w:tcW w:w="4468" w:type="dxa"/>
          </w:tcPr>
          <w:p w:rsidR="00173507" w:rsidRPr="00173507" w:rsidRDefault="00173507" w:rsidP="00173507">
            <w:pPr>
              <w:spacing w:after="0" w:line="240" w:lineRule="auto"/>
              <w:rPr>
                <w:sz w:val="24"/>
                <w:szCs w:val="24"/>
                <w:rtl/>
                <w:lang w:bidi="ar-IQ"/>
              </w:rPr>
            </w:pPr>
            <w:r w:rsidRPr="00173507">
              <w:rPr>
                <w:sz w:val="24"/>
                <w:szCs w:val="24"/>
              </w:rPr>
              <w:t xml:space="preserve">3 </w:t>
            </w:r>
            <w:r w:rsidRPr="00173507">
              <w:rPr>
                <w:rFonts w:hint="cs"/>
                <w:sz w:val="24"/>
                <w:szCs w:val="24"/>
                <w:rtl/>
              </w:rPr>
              <w:t xml:space="preserve"> ساعات اسبوعية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فصل / السنة</w:t>
            </w:r>
          </w:p>
        </w:tc>
        <w:tc>
          <w:tcPr>
            <w:tcW w:w="4468" w:type="dxa"/>
          </w:tcPr>
          <w:p w:rsidR="00173507" w:rsidRPr="00173507" w:rsidRDefault="00173507" w:rsidP="00170FBE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173507">
              <w:rPr>
                <w:rFonts w:hint="cs"/>
                <w:sz w:val="24"/>
                <w:szCs w:val="24"/>
                <w:rtl/>
              </w:rPr>
              <w:t xml:space="preserve">الكورس الاول/ </w:t>
            </w:r>
            <w:r w:rsidR="00170FBE">
              <w:rPr>
                <w:rFonts w:hint="cs"/>
                <w:sz w:val="24"/>
                <w:szCs w:val="24"/>
                <w:rtl/>
              </w:rPr>
              <w:t>2020</w:t>
            </w:r>
            <w:r w:rsidRPr="00173507">
              <w:rPr>
                <w:rFonts w:hint="cs"/>
                <w:sz w:val="24"/>
                <w:szCs w:val="24"/>
                <w:rtl/>
              </w:rPr>
              <w:t xml:space="preserve">- </w:t>
            </w:r>
            <w:r w:rsidR="00170FBE">
              <w:rPr>
                <w:rFonts w:hint="cs"/>
                <w:sz w:val="24"/>
                <w:szCs w:val="24"/>
                <w:rtl/>
              </w:rPr>
              <w:t>2021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عدد الساعات الدراسية (الكلي)</w:t>
            </w:r>
          </w:p>
        </w:tc>
        <w:tc>
          <w:tcPr>
            <w:tcW w:w="4468" w:type="dxa"/>
          </w:tcPr>
          <w:p w:rsidR="00173507" w:rsidRPr="00173507" w:rsidRDefault="00173507" w:rsidP="00173507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173507">
              <w:rPr>
                <w:rFonts w:hint="cs"/>
                <w:sz w:val="24"/>
                <w:szCs w:val="24"/>
                <w:rtl/>
              </w:rPr>
              <w:t>45 ساعة دراسية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تاريخ اعداد هذا الوصف </w:t>
            </w:r>
          </w:p>
        </w:tc>
        <w:tc>
          <w:tcPr>
            <w:tcW w:w="4468" w:type="dxa"/>
          </w:tcPr>
          <w:p w:rsidR="00173507" w:rsidRPr="00173507" w:rsidRDefault="00170FBE" w:rsidP="00170FBE">
            <w:pPr>
              <w:spacing w:after="0" w:line="240" w:lineRule="auto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10</w:t>
            </w:r>
            <w:r w:rsidR="00173507" w:rsidRPr="00173507">
              <w:rPr>
                <w:rFonts w:hint="cs"/>
                <w:sz w:val="24"/>
                <w:szCs w:val="24"/>
                <w:rtl/>
              </w:rPr>
              <w:t>/1/</w:t>
            </w:r>
            <w:r>
              <w:rPr>
                <w:rFonts w:hint="cs"/>
                <w:sz w:val="24"/>
                <w:szCs w:val="24"/>
                <w:rtl/>
              </w:rPr>
              <w:t>2021</w:t>
            </w:r>
          </w:p>
        </w:tc>
      </w:tr>
      <w:tr w:rsidR="00173507">
        <w:tc>
          <w:tcPr>
            <w:tcW w:w="4060" w:type="dxa"/>
          </w:tcPr>
          <w:p w:rsidR="00173507" w:rsidRDefault="00173507" w:rsidP="00173507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هداف المقرر</w:t>
            </w:r>
          </w:p>
          <w:p w:rsidR="00173507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173507" w:rsidRPr="00173507" w:rsidRDefault="00173507" w:rsidP="00173507">
            <w:pPr>
              <w:spacing w:after="0" w:line="240" w:lineRule="auto"/>
              <w:rPr>
                <w:sz w:val="24"/>
                <w:szCs w:val="24"/>
                <w:rtl/>
              </w:rPr>
            </w:pPr>
            <w:r w:rsidRPr="00173507">
              <w:rPr>
                <w:rFonts w:hint="cs"/>
                <w:sz w:val="24"/>
                <w:szCs w:val="24"/>
                <w:rtl/>
              </w:rPr>
              <w:t>يهدف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برنامج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ى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تسليط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ضوء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على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نشؤ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روا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أنكليز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في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قر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ثام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و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تاسع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عشر</w:t>
            </w:r>
            <w:r w:rsidRPr="00173507">
              <w:rPr>
                <w:sz w:val="24"/>
                <w:szCs w:val="24"/>
                <w:rtl/>
              </w:rPr>
              <w:t xml:space="preserve">. </w:t>
            </w:r>
            <w:r w:rsidRPr="00173507">
              <w:rPr>
                <w:rFonts w:hint="cs"/>
                <w:sz w:val="24"/>
                <w:szCs w:val="24"/>
                <w:rtl/>
              </w:rPr>
              <w:t>اهم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صفات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هذا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نوع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م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كتاب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أدب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و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ختلافها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ع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انواع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اخرى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م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كتابات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ادب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في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ذلك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عصر</w:t>
            </w:r>
            <w:r w:rsidRPr="00173507">
              <w:rPr>
                <w:sz w:val="24"/>
                <w:szCs w:val="24"/>
                <w:rtl/>
              </w:rPr>
              <w:t>.</w:t>
            </w:r>
            <w:r w:rsidRPr="00173507">
              <w:rPr>
                <w:rFonts w:hint="cs"/>
                <w:sz w:val="24"/>
                <w:szCs w:val="24"/>
                <w:rtl/>
              </w:rPr>
              <w:t>بالأضاف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ى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برز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أدباء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لذي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كتبوا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في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هذا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نوع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م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كتابة</w:t>
            </w:r>
            <w:r w:rsidRPr="00173507">
              <w:rPr>
                <w:sz w:val="24"/>
                <w:szCs w:val="24"/>
                <w:rtl/>
              </w:rPr>
              <w:t xml:space="preserve"> , </w:t>
            </w:r>
            <w:r w:rsidRPr="00173507">
              <w:rPr>
                <w:rFonts w:hint="cs"/>
                <w:sz w:val="24"/>
                <w:szCs w:val="24"/>
                <w:rtl/>
              </w:rPr>
              <w:t>وما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قام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به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كل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كاتب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م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ضافات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ى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رواية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و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تطورها</w:t>
            </w:r>
            <w:r w:rsidRPr="00173507">
              <w:rPr>
                <w:sz w:val="24"/>
                <w:szCs w:val="24"/>
                <w:rtl/>
              </w:rPr>
              <w:t xml:space="preserve">. </w:t>
            </w:r>
            <w:r w:rsidRPr="00173507">
              <w:rPr>
                <w:rFonts w:hint="cs"/>
                <w:sz w:val="24"/>
                <w:szCs w:val="24"/>
                <w:rtl/>
              </w:rPr>
              <w:t>فضلا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على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نواع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قصصي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تي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ظهرت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خلال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هذين</w:t>
            </w:r>
            <w:r w:rsidRPr="00173507">
              <w:rPr>
                <w:sz w:val="24"/>
                <w:szCs w:val="24"/>
                <w:rtl/>
              </w:rPr>
              <w:t xml:space="preserve"> </w:t>
            </w:r>
            <w:r w:rsidRPr="00173507">
              <w:rPr>
                <w:rFonts w:hint="cs"/>
                <w:sz w:val="24"/>
                <w:szCs w:val="24"/>
                <w:rtl/>
              </w:rPr>
              <w:t>القرنين</w:t>
            </w:r>
            <w:r w:rsidRPr="00173507">
              <w:rPr>
                <w:sz w:val="24"/>
                <w:szCs w:val="24"/>
                <w:rtl/>
              </w:rPr>
              <w:t xml:space="preserve">.  </w:t>
            </w:r>
          </w:p>
        </w:tc>
      </w:tr>
      <w:tr w:rsidR="00B91146">
        <w:trPr>
          <w:trHeight w:val="540"/>
        </w:trPr>
        <w:tc>
          <w:tcPr>
            <w:tcW w:w="4060" w:type="dxa"/>
          </w:tcPr>
          <w:p w:rsidR="00B91146" w:rsidRDefault="00B91146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ind w:left="720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4760"/>
        </w:trPr>
        <w:tc>
          <w:tcPr>
            <w:tcW w:w="8528" w:type="dxa"/>
            <w:gridSpan w:val="2"/>
          </w:tcPr>
          <w:p w:rsidR="00B91146" w:rsidRPr="00E41F10" w:rsidRDefault="00173507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rFonts w:hint="cs"/>
                <w:b/>
                <w:sz w:val="24"/>
                <w:szCs w:val="24"/>
                <w:rtl/>
              </w:rPr>
              <w:lastRenderedPageBreak/>
              <w:t>9</w:t>
            </w:r>
            <w:r w:rsidR="00877DFE" w:rsidRPr="00E41F10">
              <w:rPr>
                <w:b/>
                <w:sz w:val="24"/>
                <w:szCs w:val="24"/>
                <w:rtl/>
              </w:rPr>
              <w:t xml:space="preserve">- مخرجات المقرر وطرائق التعليم والتعلم والتقييم </w:t>
            </w:r>
          </w:p>
          <w:p w:rsidR="00173507" w:rsidRPr="00E41F10" w:rsidRDefault="00173507" w:rsidP="0017350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الأهداف المعرفية 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أ1- تعريف الطالب بالرواية كاحد اشكال الكتابات الأدبية.      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أ2- تعريف الطالب بالرواية كنوع من الكتابات التي ظهرت متاخرة عن الانواع الادبية الاخرى و </w:t>
            </w:r>
            <w:r w:rsidRPr="00E41F10">
              <w:rPr>
                <w:rFonts w:hint="cs"/>
                <w:b/>
                <w:sz w:val="24"/>
                <w:szCs w:val="24"/>
                <w:rtl/>
              </w:rPr>
              <w:t xml:space="preserve">     </w:t>
            </w:r>
            <w:r w:rsidRPr="00E41F10">
              <w:rPr>
                <w:b/>
                <w:sz w:val="24"/>
                <w:szCs w:val="24"/>
                <w:rtl/>
              </w:rPr>
              <w:t>مميزاته في عكس صورة العالم بواقعية اكثر من تلك الكتابات الاخرى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أ3- تعريف الطالب بالرواية كنوع من الكتابات التي ظهرت متاخرة عن الانواع الادبية الاخرى و مميزاته في عكس صورة العالم بواقعية اكثر من تلك الكتابات الاخرى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أ4- تعريف الطالب بالعناصر الأساسية في الرواية(الزمان , المكان, الشخوص, الحبكة, و المغزى)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أ-5- تمكين الطالب من فهم اسلوب تحليل النصوص الأدبية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أ6- تطوير ملكة الطلبة في النقد الأدبي لهذه النصوص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</w:p>
          <w:p w:rsidR="00173507" w:rsidRPr="00E41F10" w:rsidRDefault="00173507" w:rsidP="0017350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أهداف المهاراتية الخاصة بالمقرر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     ب1- تنمية القدرة على معرفة العناصر الاساسية للجنس الروائي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     ب2- تنمية القدرة على القراءة التحليلية للنص الادبي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     ب3- تنمية القدرة على الاستجابة للنص الادبي.</w:t>
            </w:r>
          </w:p>
          <w:p w:rsidR="00173507" w:rsidRPr="00E41F10" w:rsidRDefault="00173507" w:rsidP="00173507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     ب4- تنمية القدرة على كتابة المقالة الادبية</w:t>
            </w:r>
          </w:p>
          <w:p w:rsidR="00B91146" w:rsidRPr="00E41F10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c>
          <w:tcPr>
            <w:tcW w:w="4060" w:type="dxa"/>
          </w:tcPr>
          <w:p w:rsidR="00B91146" w:rsidRPr="00E41F10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  <w:tc>
          <w:tcPr>
            <w:tcW w:w="4468" w:type="dxa"/>
          </w:tcPr>
          <w:p w:rsidR="00B91146" w:rsidRPr="00E41F10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مناقشة الصفية اليومية.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اختبارات القصيرة من فترة الى اخرى.</w:t>
            </w:r>
          </w:p>
          <w:p w:rsidR="00B91146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>استخدام الانترنت و اعتماد اسلوب البحث عن المعلومات.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Pr="00E41F10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B91146">
        <w:trPr>
          <w:trHeight w:val="1560"/>
        </w:trPr>
        <w:tc>
          <w:tcPr>
            <w:tcW w:w="8528" w:type="dxa"/>
            <w:gridSpan w:val="2"/>
          </w:tcPr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مناقشة الصفية اليومية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 </w:t>
            </w:r>
            <w:r w:rsidRPr="00E41F10">
              <w:rPr>
                <w:rFonts w:hint="cs"/>
                <w:b/>
                <w:sz w:val="24"/>
                <w:szCs w:val="24"/>
                <w:rtl/>
              </w:rPr>
              <w:t>ا</w:t>
            </w:r>
            <w:r w:rsidRPr="00E41F10">
              <w:rPr>
                <w:b/>
                <w:sz w:val="24"/>
                <w:szCs w:val="24"/>
                <w:rtl/>
              </w:rPr>
              <w:t>لاختبارات القصيرة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تقارير المقدمة حول هذه النصوص.</w:t>
            </w:r>
          </w:p>
          <w:p w:rsidR="00B91146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>الاختبارات الشهرية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Pr="00E41F10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ج- الأهداف الوجدانية والقيمية 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ج1- </w:t>
            </w:r>
            <w:r w:rsidRPr="00E41F10">
              <w:rPr>
                <w:rFonts w:hint="cs"/>
                <w:b/>
                <w:sz w:val="24"/>
                <w:szCs w:val="24"/>
                <w:rtl/>
              </w:rPr>
              <w:t>م</w:t>
            </w:r>
            <w:r w:rsidRPr="00E41F10">
              <w:rPr>
                <w:b/>
                <w:sz w:val="24"/>
                <w:szCs w:val="24"/>
                <w:rtl/>
              </w:rPr>
              <w:t>دى المشاركة الفعلية للطلبة في النقاشات اليومية.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ج2- حرص الطلبة على مواعيد الفعاليات الدراسية خلال الفصل الدراسي.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ج3- تنمية الحوار المتبادل بين الطلبة و التدريسي.</w:t>
            </w:r>
          </w:p>
          <w:p w:rsidR="00B91146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ج4- ربط مغزى النص الادبي(الروائي) بمواقف حياتية يومية.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c>
          <w:tcPr>
            <w:tcW w:w="8528" w:type="dxa"/>
            <w:gridSpan w:val="2"/>
          </w:tcPr>
          <w:p w:rsidR="00B91146" w:rsidRPr="00E41F10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مناقشة الصفية اليومية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فعاليات البحثية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استخدام التكنلوجيا الحديثة </w:t>
            </w:r>
            <w:r w:rsidRPr="00E41F10">
              <w:rPr>
                <w:b/>
                <w:sz w:val="24"/>
                <w:szCs w:val="24"/>
              </w:rPr>
              <w:t>power point</w:t>
            </w:r>
          </w:p>
          <w:p w:rsidR="00B91146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>استخدام طريقة العصف الذهني في ربط النصوص الروائية مع نصوص ادبية اخرى او مواقف حياتية</w:t>
            </w:r>
          </w:p>
        </w:tc>
      </w:tr>
      <w:tr w:rsidR="00B91146">
        <w:tc>
          <w:tcPr>
            <w:tcW w:w="8528" w:type="dxa"/>
            <w:gridSpan w:val="2"/>
          </w:tcPr>
          <w:p w:rsidR="00B91146" w:rsidRPr="00E41F10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B91146">
        <w:tc>
          <w:tcPr>
            <w:tcW w:w="8528" w:type="dxa"/>
            <w:gridSpan w:val="2"/>
          </w:tcPr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تقييم من خلال الاداء اليومية للطلبة في المناقشات اليومية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التقييم من خلال الامتحانات الفصلية</w:t>
            </w:r>
          </w:p>
          <w:p w:rsidR="00B91146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>التقييم من خلال الفعاليات البحثية</w:t>
            </w:r>
          </w:p>
          <w:p w:rsidR="00B91146" w:rsidRPr="00E41F10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</w:p>
          <w:p w:rsidR="00173507" w:rsidRPr="00E41F10" w:rsidRDefault="008E2873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1</w:t>
            </w:r>
            <w:r w:rsidRPr="00E41F10">
              <w:rPr>
                <w:rFonts w:hint="cs"/>
                <w:b/>
                <w:sz w:val="24"/>
                <w:szCs w:val="24"/>
                <w:rtl/>
              </w:rPr>
              <w:t>0</w:t>
            </w:r>
            <w:r w:rsidR="00173507" w:rsidRPr="00E41F10">
              <w:rPr>
                <w:b/>
                <w:sz w:val="24"/>
                <w:szCs w:val="24"/>
                <w:rtl/>
              </w:rPr>
              <w:t>-المهارات العامة والتأهيلية المنقولة (المهارات الأخرى المتعلقة بقابلية التوظيف والتطور الشخصي ).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د1- مهارة اللغة 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د2- مهارة التحدث</w:t>
            </w:r>
          </w:p>
          <w:p w:rsidR="00173507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د3-مهارة النقد</w:t>
            </w:r>
          </w:p>
          <w:p w:rsidR="00B91146" w:rsidRPr="00E41F10" w:rsidRDefault="00173507" w:rsidP="00173507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E41F10">
              <w:rPr>
                <w:b/>
                <w:sz w:val="24"/>
                <w:szCs w:val="24"/>
                <w:rtl/>
              </w:rPr>
              <w:t>د4-مهارة البحث العلمي</w:t>
            </w:r>
          </w:p>
          <w:p w:rsidR="008E2873" w:rsidRPr="00E41F10" w:rsidRDefault="008E2873" w:rsidP="00173507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  <w:gridSpan w:val="2"/>
          </w:tcPr>
          <w:p w:rsidR="00B91146" w:rsidRPr="00E41F10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E41F10">
              <w:rPr>
                <w:b/>
                <w:sz w:val="24"/>
                <w:szCs w:val="24"/>
                <w:rtl/>
              </w:rPr>
              <w:t xml:space="preserve">11. بنية المقرر </w:t>
            </w:r>
          </w:p>
          <w:p w:rsidR="00B91146" w:rsidRPr="00E41F10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tbl>
            <w:tblPr>
              <w:tblStyle w:val="a0"/>
              <w:bidiVisual/>
              <w:tblW w:w="853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82"/>
              <w:gridCol w:w="1039"/>
              <w:gridCol w:w="2409"/>
              <w:gridCol w:w="1443"/>
              <w:gridCol w:w="1178"/>
              <w:gridCol w:w="1087"/>
            </w:tblGrid>
            <w:tr w:rsidR="00B91146" w:rsidRPr="00E41F10" w:rsidTr="008E2873">
              <w:trPr>
                <w:trHeight w:val="62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E41F10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الأسبوع 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E41F10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الساعات 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E41F10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مخرجات التعلم المطلوبة 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E41F10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اسم الوحدة أو الموضوع 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E41F10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طريقة التعليم 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E41F10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طريقة التقييم </w:t>
                  </w:r>
                </w:p>
              </w:tc>
            </w:tr>
            <w:tr w:rsidR="008E2873" w:rsidRPr="00E41F10" w:rsidTr="008E2873">
              <w:trPr>
                <w:trHeight w:val="160"/>
              </w:trPr>
              <w:tc>
                <w:tcPr>
                  <w:tcW w:w="1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أول</w:t>
                  </w:r>
                </w:p>
              </w:tc>
              <w:tc>
                <w:tcPr>
                  <w:tcW w:w="103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روا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قدم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160"/>
              </w:trPr>
              <w:tc>
                <w:tcPr>
                  <w:tcW w:w="1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ني</w:t>
                  </w:r>
                </w:p>
              </w:tc>
              <w:tc>
                <w:tcPr>
                  <w:tcW w:w="103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روا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أنكليزي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220"/>
              </w:trPr>
              <w:tc>
                <w:tcPr>
                  <w:tcW w:w="1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لث</w:t>
                  </w:r>
                </w:p>
              </w:tc>
              <w:tc>
                <w:tcPr>
                  <w:tcW w:w="103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نشؤ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روا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أنكليز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رتشاردسون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فيلدنك</w:t>
                  </w:r>
                </w:p>
              </w:tc>
              <w:tc>
                <w:tcPr>
                  <w:tcW w:w="117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220"/>
              </w:trPr>
              <w:tc>
                <w:tcPr>
                  <w:tcW w:w="13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رابع</w:t>
                  </w:r>
                </w:p>
              </w:tc>
              <w:tc>
                <w:tcPr>
                  <w:tcW w:w="103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روا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بعد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1950 :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سترن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>,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بيرنس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,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رادكلف</w:t>
                  </w:r>
                </w:p>
              </w:tc>
              <w:tc>
                <w:tcPr>
                  <w:tcW w:w="117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24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خامس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سكوت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روا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تأريخي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28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دس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وستن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تقليد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كوميدي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بع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وستن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تأريخ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وعي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من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امتحان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منتصف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الكورس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حرير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تاسع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بدايات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دكنس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الروائي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اشر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روائين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القرن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التاسع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عشر</w:t>
                  </w:r>
                  <w:r w:rsidRPr="00E41F10">
                    <w:rPr>
                      <w:rFonts w:ascii="Arial" w:hAnsi="Arial"/>
                      <w:b/>
                      <w:sz w:val="24"/>
                      <w:szCs w:val="24"/>
                      <w:rtl/>
                      <w:lang w:bidi="ar-IQ"/>
                    </w:rPr>
                    <w:t xml:space="preserve">- </w:t>
                  </w:r>
                  <w:r w:rsidRPr="00E41F10">
                    <w:rPr>
                      <w:rFonts w:ascii="Arial" w:hAnsi="Arial" w:hint="cs"/>
                      <w:b/>
                      <w:sz w:val="24"/>
                      <w:szCs w:val="24"/>
                      <w:rtl/>
                      <w:lang w:bidi="ar-IQ"/>
                    </w:rPr>
                    <w:t>ثاكري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حاد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الأخوات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برونتي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lastRenderedPageBreak/>
                    <w:t>الثان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اعمال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دكنس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اللاحق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لث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مناقشة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لبحوث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رابع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مناقشة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لبحوث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8E2873" w:rsidRPr="00E41F10" w:rsidTr="008E2873">
              <w:trPr>
                <w:trHeight w:val="360"/>
              </w:trPr>
              <w:tc>
                <w:tcPr>
                  <w:tcW w:w="13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bookmarkStart w:id="0" w:name="_gjdgxs" w:colFirst="0" w:colLast="0"/>
                  <w:bookmarkEnd w:id="0"/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خامس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10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14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مناقشة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لبحوث</w:t>
                  </w:r>
                  <w:r w:rsidRPr="00E41F10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E41F10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</w:p>
              </w:tc>
              <w:tc>
                <w:tcPr>
                  <w:tcW w:w="11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نظري</w:t>
                  </w:r>
                </w:p>
              </w:tc>
              <w:tc>
                <w:tcPr>
                  <w:tcW w:w="108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8E2873" w:rsidRPr="00E41F10" w:rsidRDefault="008E2873" w:rsidP="008E2873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E41F10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E41F10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</w:tbl>
          <w:p w:rsidR="00B91146" w:rsidRPr="00E41F10" w:rsidRDefault="00B91146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:rsidR="00B91146" w:rsidRDefault="00B91146">
      <w:pPr>
        <w:rPr>
          <w:b/>
          <w:sz w:val="24"/>
          <w:szCs w:val="24"/>
        </w:rPr>
      </w:pPr>
    </w:p>
    <w:tbl>
      <w:tblPr>
        <w:tblStyle w:val="a1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16"/>
        <w:gridCol w:w="5812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2- البنية التحتية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8E2873" w:rsidTr="008E2873">
        <w:tc>
          <w:tcPr>
            <w:tcW w:w="2716" w:type="dxa"/>
          </w:tcPr>
          <w:p w:rsidR="008E2873" w:rsidRDefault="008E2873" w:rsidP="008E2873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الكتب المقررة المطلوبة </w:t>
            </w: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812" w:type="dxa"/>
          </w:tcPr>
          <w:p w:rsidR="008E2873" w:rsidRPr="008E2873" w:rsidRDefault="008E2873" w:rsidP="008E2873">
            <w:pPr>
              <w:spacing w:after="0" w:line="240" w:lineRule="auto"/>
              <w:jc w:val="right"/>
              <w:rPr>
                <w:i/>
                <w:iCs/>
                <w:sz w:val="24"/>
                <w:szCs w:val="24"/>
                <w:rtl/>
              </w:rPr>
            </w:pPr>
            <w:r w:rsidRPr="008E2873">
              <w:rPr>
                <w:i/>
                <w:iCs/>
                <w:sz w:val="24"/>
                <w:szCs w:val="24"/>
              </w:rPr>
              <w:t xml:space="preserve">Pamela, Tom Jones, </w:t>
            </w:r>
            <w:proofErr w:type="spellStart"/>
            <w:r w:rsidRPr="008E2873">
              <w:rPr>
                <w:i/>
                <w:iCs/>
                <w:sz w:val="24"/>
                <w:szCs w:val="24"/>
              </w:rPr>
              <w:t>Tristram</w:t>
            </w:r>
            <w:proofErr w:type="spellEnd"/>
            <w:r w:rsidRPr="008E2873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E2873">
              <w:rPr>
                <w:i/>
                <w:iCs/>
                <w:sz w:val="24"/>
                <w:szCs w:val="24"/>
              </w:rPr>
              <w:t>Shandy</w:t>
            </w:r>
            <w:proofErr w:type="spellEnd"/>
            <w:r w:rsidRPr="008E2873">
              <w:rPr>
                <w:i/>
                <w:iCs/>
                <w:sz w:val="24"/>
                <w:szCs w:val="24"/>
              </w:rPr>
              <w:t xml:space="preserve"> , </w:t>
            </w:r>
            <w:proofErr w:type="spellStart"/>
            <w:r w:rsidRPr="008E2873">
              <w:rPr>
                <w:i/>
                <w:iCs/>
                <w:sz w:val="24"/>
                <w:szCs w:val="24"/>
              </w:rPr>
              <w:t>Evelina</w:t>
            </w:r>
            <w:proofErr w:type="spellEnd"/>
            <w:r w:rsidRPr="008E2873">
              <w:rPr>
                <w:i/>
                <w:iCs/>
                <w:sz w:val="24"/>
                <w:szCs w:val="24"/>
              </w:rPr>
              <w:t xml:space="preserve">, Mysteries of </w:t>
            </w:r>
            <w:proofErr w:type="spellStart"/>
            <w:r w:rsidRPr="008E2873">
              <w:rPr>
                <w:i/>
                <w:iCs/>
                <w:sz w:val="24"/>
                <w:szCs w:val="24"/>
              </w:rPr>
              <w:t>Udolpho</w:t>
            </w:r>
            <w:proofErr w:type="spellEnd"/>
            <w:r w:rsidRPr="008E2873">
              <w:rPr>
                <w:i/>
                <w:iCs/>
                <w:sz w:val="24"/>
                <w:szCs w:val="24"/>
              </w:rPr>
              <w:t>, Waverley, Pride and Prejudice, Vanity Fair, Jane Eyre, Wuthering Heights, Bleak House, Great Expectations</w:t>
            </w:r>
          </w:p>
        </w:tc>
      </w:tr>
      <w:tr w:rsidR="008E2873" w:rsidTr="008E2873">
        <w:tc>
          <w:tcPr>
            <w:tcW w:w="2716" w:type="dxa"/>
          </w:tcPr>
          <w:p w:rsidR="008E2873" w:rsidRDefault="008E2873" w:rsidP="008E2873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مراجع الرئيسية (المصادر)</w:t>
            </w: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812" w:type="dxa"/>
          </w:tcPr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8E2873">
              <w:rPr>
                <w:sz w:val="24"/>
                <w:szCs w:val="24"/>
              </w:rPr>
              <w:t xml:space="preserve">Ian Watt. </w:t>
            </w:r>
            <w:r w:rsidRPr="008E2873">
              <w:rPr>
                <w:i/>
                <w:iCs/>
                <w:sz w:val="24"/>
                <w:szCs w:val="24"/>
              </w:rPr>
              <w:t>The Rise of the Novel</w:t>
            </w:r>
          </w:p>
          <w:p w:rsidR="008E2873" w:rsidRPr="008E2873" w:rsidRDefault="008E2873" w:rsidP="008E2873">
            <w:pPr>
              <w:spacing w:after="0" w:line="240" w:lineRule="auto"/>
              <w:jc w:val="right"/>
              <w:rPr>
                <w:i/>
                <w:iCs/>
                <w:sz w:val="24"/>
                <w:szCs w:val="24"/>
              </w:rPr>
            </w:pPr>
            <w:r w:rsidRPr="008E2873">
              <w:rPr>
                <w:sz w:val="24"/>
                <w:szCs w:val="24"/>
                <w:rtl/>
              </w:rPr>
              <w:t xml:space="preserve">    </w:t>
            </w:r>
            <w:r w:rsidRPr="008E2873">
              <w:rPr>
                <w:sz w:val="24"/>
                <w:szCs w:val="24"/>
              </w:rPr>
              <w:t xml:space="preserve">Terry Eagleton. </w:t>
            </w:r>
            <w:r w:rsidRPr="008E2873">
              <w:rPr>
                <w:i/>
                <w:iCs/>
                <w:sz w:val="24"/>
                <w:szCs w:val="24"/>
              </w:rPr>
              <w:t>The English Novel: An Introduction</w:t>
            </w:r>
          </w:p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8E2873">
              <w:rPr>
                <w:sz w:val="24"/>
                <w:szCs w:val="24"/>
                <w:rtl/>
              </w:rPr>
              <w:t xml:space="preserve">    </w:t>
            </w:r>
            <w:r w:rsidRPr="008E2873">
              <w:rPr>
                <w:sz w:val="24"/>
                <w:szCs w:val="24"/>
              </w:rPr>
              <w:t>Walter Allen</w:t>
            </w:r>
            <w:r w:rsidRPr="008E2873">
              <w:rPr>
                <w:i/>
                <w:iCs/>
                <w:sz w:val="24"/>
                <w:szCs w:val="24"/>
              </w:rPr>
              <w:t>. The English Nove</w:t>
            </w:r>
            <w:r w:rsidRPr="008E2873">
              <w:rPr>
                <w:sz w:val="24"/>
                <w:szCs w:val="24"/>
              </w:rPr>
              <w:t>l</w:t>
            </w:r>
          </w:p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8E2873">
              <w:rPr>
                <w:sz w:val="24"/>
                <w:szCs w:val="24"/>
              </w:rPr>
              <w:t xml:space="preserve">Morag </w:t>
            </w:r>
            <w:proofErr w:type="spellStart"/>
            <w:r w:rsidRPr="008E2873">
              <w:rPr>
                <w:sz w:val="24"/>
                <w:szCs w:val="24"/>
              </w:rPr>
              <w:t>Shiach</w:t>
            </w:r>
            <w:proofErr w:type="spellEnd"/>
            <w:r w:rsidRPr="008E2873">
              <w:rPr>
                <w:sz w:val="24"/>
                <w:szCs w:val="24"/>
              </w:rPr>
              <w:t xml:space="preserve">. </w:t>
            </w:r>
            <w:r w:rsidRPr="008E2873">
              <w:rPr>
                <w:i/>
                <w:iCs/>
                <w:sz w:val="24"/>
                <w:szCs w:val="24"/>
              </w:rPr>
              <w:t>The Cambridge Companion to the Modernist Novel</w:t>
            </w:r>
          </w:p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8E2873">
              <w:rPr>
                <w:sz w:val="24"/>
                <w:szCs w:val="24"/>
              </w:rPr>
              <w:t>Adrian Poole (ed.) .</w:t>
            </w:r>
            <w:r w:rsidRPr="008E2873">
              <w:rPr>
                <w:i/>
                <w:iCs/>
                <w:sz w:val="24"/>
                <w:szCs w:val="24"/>
              </w:rPr>
              <w:t>The Cambridge Companion to English Novelists</w:t>
            </w:r>
          </w:p>
        </w:tc>
      </w:tr>
      <w:tr w:rsidR="008E2873" w:rsidTr="008E2873">
        <w:tc>
          <w:tcPr>
            <w:tcW w:w="2716" w:type="dxa"/>
          </w:tcPr>
          <w:p w:rsidR="008E2873" w:rsidRDefault="008E2873" w:rsidP="008E2873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  <w:rtl/>
              </w:rPr>
              <w:t>الكتب والمراجع التي يوصي بها ( المجلات العلمية , التقارير , ...)</w:t>
            </w: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812" w:type="dxa"/>
          </w:tcPr>
          <w:p w:rsidR="008E2873" w:rsidRPr="008E2873" w:rsidRDefault="008E2873" w:rsidP="008E2873">
            <w:pPr>
              <w:spacing w:after="0" w:line="240" w:lineRule="auto"/>
              <w:rPr>
                <w:sz w:val="24"/>
                <w:szCs w:val="24"/>
                <w:rtl/>
              </w:rPr>
            </w:pPr>
          </w:p>
          <w:p w:rsidR="008E2873" w:rsidRPr="008E2873" w:rsidRDefault="008E2873" w:rsidP="008E2873">
            <w:pPr>
              <w:tabs>
                <w:tab w:val="left" w:pos="6652"/>
              </w:tabs>
              <w:jc w:val="right"/>
              <w:rPr>
                <w:sz w:val="24"/>
                <w:szCs w:val="24"/>
              </w:rPr>
            </w:pPr>
            <w:r w:rsidRPr="008E2873">
              <w:rPr>
                <w:sz w:val="24"/>
                <w:szCs w:val="24"/>
              </w:rPr>
              <w:t xml:space="preserve">Robert L. </w:t>
            </w:r>
            <w:proofErr w:type="spellStart"/>
            <w:r w:rsidRPr="008E2873">
              <w:rPr>
                <w:sz w:val="24"/>
                <w:szCs w:val="24"/>
              </w:rPr>
              <w:t>Caserio</w:t>
            </w:r>
            <w:proofErr w:type="spellEnd"/>
            <w:r w:rsidRPr="008E2873">
              <w:rPr>
                <w:sz w:val="24"/>
                <w:szCs w:val="24"/>
              </w:rPr>
              <w:t xml:space="preserve"> (ed.). The Cambridge History of the English </w:t>
            </w:r>
            <w:proofErr w:type="spellStart"/>
            <w:r w:rsidRPr="008E2873">
              <w:rPr>
                <w:sz w:val="24"/>
                <w:szCs w:val="24"/>
              </w:rPr>
              <w:t>Novl</w:t>
            </w:r>
            <w:proofErr w:type="spellEnd"/>
          </w:p>
          <w:p w:rsidR="008E2873" w:rsidRPr="008E2873" w:rsidRDefault="008E2873" w:rsidP="008E2873">
            <w:pPr>
              <w:tabs>
                <w:tab w:val="left" w:pos="6652"/>
              </w:tabs>
              <w:jc w:val="right"/>
              <w:rPr>
                <w:sz w:val="24"/>
                <w:szCs w:val="24"/>
                <w:rtl/>
              </w:rPr>
            </w:pPr>
            <w:r w:rsidRPr="008E2873">
              <w:rPr>
                <w:sz w:val="24"/>
                <w:szCs w:val="24"/>
                <w:rtl/>
              </w:rPr>
              <w:t xml:space="preserve"> </w:t>
            </w:r>
            <w:r w:rsidRPr="008E2873">
              <w:rPr>
                <w:sz w:val="24"/>
                <w:szCs w:val="24"/>
              </w:rPr>
              <w:t>English Novel Harold Bloom. The Eighteenth- Century</w:t>
            </w:r>
          </w:p>
        </w:tc>
      </w:tr>
      <w:tr w:rsidR="008E2873" w:rsidTr="008E2873">
        <w:tc>
          <w:tcPr>
            <w:tcW w:w="2716" w:type="dxa"/>
          </w:tcPr>
          <w:p w:rsidR="008E2873" w:rsidRDefault="008E2873" w:rsidP="008E2873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  <w:rtl/>
              </w:rPr>
              <w:t>المراجع الالكترونية , مواقع الانترنيت ...</w:t>
            </w: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812" w:type="dxa"/>
          </w:tcPr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8E2873">
              <w:rPr>
                <w:sz w:val="24"/>
                <w:szCs w:val="24"/>
              </w:rPr>
              <w:t>https://rosariomariocapalbo.wordpress.com/.../the-18th-century-novelde-foehttp://neoenglishsystem.blogspot.com/2010/12/rise-of-novel-in-eighteenth-century.html</w:t>
            </w:r>
          </w:p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</w:rPr>
            </w:pPr>
            <w:r w:rsidRPr="008E2873">
              <w:rPr>
                <w:sz w:val="24"/>
                <w:szCs w:val="24"/>
              </w:rPr>
              <w:t>http://academic.brooklyn.cuny.edu/english/melani/novel_19c</w:t>
            </w:r>
            <w:r w:rsidRPr="008E2873">
              <w:rPr>
                <w:sz w:val="24"/>
                <w:szCs w:val="24"/>
                <w:rtl/>
              </w:rPr>
              <w:t>/</w:t>
            </w:r>
          </w:p>
          <w:p w:rsidR="008E2873" w:rsidRPr="008E2873" w:rsidRDefault="008E2873" w:rsidP="008E2873">
            <w:pPr>
              <w:spacing w:after="0" w:line="240" w:lineRule="auto"/>
              <w:jc w:val="right"/>
              <w:rPr>
                <w:sz w:val="24"/>
                <w:szCs w:val="24"/>
                <w:rtl/>
              </w:rPr>
            </w:pPr>
            <w:r w:rsidRPr="008E2873">
              <w:rPr>
                <w:sz w:val="24"/>
                <w:szCs w:val="24"/>
              </w:rPr>
              <w:t>http://www.authorsden.com/visit/viewarticle.asp?id=45501</w:t>
            </w:r>
          </w:p>
        </w:tc>
      </w:tr>
    </w:tbl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tbl>
      <w:tblPr>
        <w:tblStyle w:val="a2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B91146">
        <w:tc>
          <w:tcPr>
            <w:tcW w:w="8528" w:type="dxa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13- خطة تطوير المقرر الدراسي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</w:tcPr>
          <w:p w:rsidR="008E2873" w:rsidRP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>
              <w:rPr>
                <w:rFonts w:hint="cs"/>
                <w:b/>
                <w:sz w:val="24"/>
                <w:szCs w:val="24"/>
                <w:rtl/>
              </w:rPr>
              <w:lastRenderedPageBreak/>
              <w:t>1 -</w:t>
            </w:r>
            <w:r>
              <w:rPr>
                <w:b/>
                <w:sz w:val="24"/>
                <w:szCs w:val="24"/>
                <w:rtl/>
              </w:rPr>
              <w:t xml:space="preserve">الاشارة الى الكتاب الثانويين </w:t>
            </w:r>
            <w:r w:rsidRPr="008E2873">
              <w:rPr>
                <w:b/>
                <w:sz w:val="24"/>
                <w:szCs w:val="24"/>
                <w:rtl/>
              </w:rPr>
              <w:t>و الاشارة الى انجازاتهم في تطور الرواية</w:t>
            </w:r>
          </w:p>
          <w:p w:rsidR="00B91146" w:rsidRDefault="008E2873" w:rsidP="008E2873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>
              <w:rPr>
                <w:b/>
                <w:sz w:val="24"/>
                <w:szCs w:val="24"/>
                <w:rtl/>
              </w:rPr>
              <w:t>2-</w:t>
            </w:r>
            <w:r w:rsidRPr="008E2873">
              <w:rPr>
                <w:b/>
                <w:sz w:val="24"/>
                <w:szCs w:val="24"/>
                <w:rtl/>
              </w:rPr>
              <w:t>التاكييد على ا</w:t>
            </w:r>
            <w:r>
              <w:rPr>
                <w:b/>
                <w:sz w:val="24"/>
                <w:szCs w:val="24"/>
                <w:rtl/>
              </w:rPr>
              <w:t>لكاتبات و اثرهم على تطور الرواي</w:t>
            </w:r>
            <w:r>
              <w:rPr>
                <w:rFonts w:hint="cs"/>
                <w:b/>
                <w:sz w:val="24"/>
                <w:szCs w:val="24"/>
                <w:rtl/>
              </w:rPr>
              <w:t>ة</w:t>
            </w:r>
          </w:p>
          <w:p w:rsidR="008E2873" w:rsidRDefault="008E2873" w:rsidP="008E2873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hint="cs"/>
                <w:b/>
                <w:sz w:val="24"/>
                <w:szCs w:val="24"/>
                <w:rtl/>
              </w:rPr>
              <w:t xml:space="preserve">3 </w:t>
            </w:r>
            <w:r w:rsidR="00D34784">
              <w:rPr>
                <w:b/>
                <w:sz w:val="24"/>
                <w:szCs w:val="24"/>
                <w:rtl/>
              </w:rPr>
              <w:t>–</w:t>
            </w:r>
            <w:r>
              <w:rPr>
                <w:rFonts w:hint="cs"/>
                <w:b/>
                <w:sz w:val="24"/>
                <w:szCs w:val="24"/>
                <w:rtl/>
              </w:rPr>
              <w:t xml:space="preserve"> </w:t>
            </w:r>
            <w:r w:rsidR="00D34784">
              <w:rPr>
                <w:rFonts w:hint="cs"/>
                <w:b/>
                <w:sz w:val="24"/>
                <w:szCs w:val="24"/>
                <w:rtl/>
              </w:rPr>
              <w:t>الاشارة الى اثر كتاب المستعمرات (ايرلندا و سكوتلندا) في تطور الرواية الانكليزية.</w:t>
            </w:r>
            <w:bookmarkStart w:id="1" w:name="_GoBack"/>
            <w:bookmarkEnd w:id="1"/>
          </w:p>
        </w:tc>
      </w:tr>
    </w:tbl>
    <w:p w:rsidR="00B91146" w:rsidRDefault="00B91146"/>
    <w:sectPr w:rsidR="00B91146">
      <w:footerReference w:type="default" r:id="rId8"/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39AF" w:rsidRDefault="00C839AF">
      <w:pPr>
        <w:spacing w:after="0" w:line="240" w:lineRule="auto"/>
      </w:pPr>
      <w:r>
        <w:separator/>
      </w:r>
    </w:p>
  </w:endnote>
  <w:endnote w:type="continuationSeparator" w:id="0">
    <w:p w:rsidR="00C839AF" w:rsidRDefault="00C83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1146" w:rsidRDefault="00B9114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39AF" w:rsidRDefault="00C839AF">
      <w:pPr>
        <w:spacing w:after="0" w:line="240" w:lineRule="auto"/>
      </w:pPr>
      <w:r>
        <w:separator/>
      </w:r>
    </w:p>
  </w:footnote>
  <w:footnote w:type="continuationSeparator" w:id="0">
    <w:p w:rsidR="00C839AF" w:rsidRDefault="00C839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F71AEE"/>
    <w:multiLevelType w:val="hybridMultilevel"/>
    <w:tmpl w:val="882C8438"/>
    <w:lvl w:ilvl="0" w:tplc="CF86EBA4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F117DB3"/>
    <w:multiLevelType w:val="multilevel"/>
    <w:tmpl w:val="209C895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EE4997"/>
    <w:multiLevelType w:val="multilevel"/>
    <w:tmpl w:val="CF5A5D84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A477B5"/>
    <w:multiLevelType w:val="multilevel"/>
    <w:tmpl w:val="40A8D460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848415C"/>
    <w:multiLevelType w:val="multilevel"/>
    <w:tmpl w:val="5FA6EC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K3MDQ2MDWzMDdQ0lEKTi0uzszPAykwqQUATNqHRywAAAA="/>
  </w:docVars>
  <w:rsids>
    <w:rsidRoot w:val="00B91146"/>
    <w:rsid w:val="00170FBE"/>
    <w:rsid w:val="00173507"/>
    <w:rsid w:val="00396E6A"/>
    <w:rsid w:val="00411A29"/>
    <w:rsid w:val="006E514D"/>
    <w:rsid w:val="00855B58"/>
    <w:rsid w:val="00877DFE"/>
    <w:rsid w:val="00887905"/>
    <w:rsid w:val="008E2873"/>
    <w:rsid w:val="00B23430"/>
    <w:rsid w:val="00B91146"/>
    <w:rsid w:val="00C839AF"/>
    <w:rsid w:val="00D34784"/>
    <w:rsid w:val="00E4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2404AB-8162-4570-95BA-932CE9542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1735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A233F5-EE78-4D52-837C-80A7FE6D4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876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1</cp:revision>
  <dcterms:created xsi:type="dcterms:W3CDTF">2021-01-19T12:26:00Z</dcterms:created>
  <dcterms:modified xsi:type="dcterms:W3CDTF">2021-01-25T17:31:00Z</dcterms:modified>
</cp:coreProperties>
</file>